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2, last updated: 10 November 2025</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aade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606b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5:58:04Z</dcterms:created>
  <dcterms:modified xsi:type="dcterms:W3CDTF">2025-12-03T15:58:04Z</dcterms:modified>
</cp:coreProperties>
</file>